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2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057 - FIT OF DOOR - FLOOR 1 LEFT OF L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2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6Z</dcterms:created>
  <dcterms:modified xsi:type="dcterms:W3CDTF">2024-04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